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0FF568" w14:textId="77777777" w:rsidR="00E551E9" w:rsidRPr="00E82B4A" w:rsidRDefault="00E551E9" w:rsidP="00DD40DB">
      <w:pPr>
        <w:rPr>
          <w:rFonts w:ascii="Calibri" w:hAnsi="Calibri"/>
          <w:b/>
          <w:bCs/>
          <w:sz w:val="32"/>
          <w:szCs w:val="32"/>
        </w:rPr>
      </w:pPr>
    </w:p>
    <w:p w14:paraId="45B3A636" w14:textId="03429349" w:rsidR="00B829ED" w:rsidRDefault="00B829ED" w:rsidP="00B829ED">
      <w:pPr>
        <w:pStyle w:val="Heading1"/>
      </w:pPr>
      <w:r>
        <w:t>PandoLogic</w:t>
      </w:r>
      <w:r w:rsidRPr="00165E1B">
        <w:t xml:space="preserve"> </w:t>
      </w:r>
      <w:r w:rsidR="00273B20">
        <w:t xml:space="preserve">Algo - </w:t>
      </w:r>
      <w:r>
        <w:t>Tech Tasks</w:t>
      </w:r>
    </w:p>
    <w:p w14:paraId="575F856B" w14:textId="77777777" w:rsidR="008E18A5" w:rsidRPr="00F96C9D" w:rsidRDefault="008E18A5" w:rsidP="008E18A5">
      <w:pPr>
        <w:rPr>
          <w:b/>
          <w:bCs/>
          <w:color w:val="97C000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bCs/>
          <w:color w:val="97C000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General Notes</w:t>
      </w:r>
    </w:p>
    <w:p w14:paraId="31E9501F" w14:textId="3ED26F26" w:rsidR="008E18A5" w:rsidRPr="00A002E3" w:rsidRDefault="008E18A5" w:rsidP="00A002E3">
      <w:pPr>
        <w:pStyle w:val="Heading3"/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</w:pPr>
      <w:r w:rsidRPr="008E18A5"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>Thank you for</w:t>
      </w:r>
      <w:r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 xml:space="preserve"> </w:t>
      </w:r>
      <w:r w:rsidR="00A002E3"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>applying to</w:t>
      </w:r>
      <w:r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 xml:space="preserve"> </w:t>
      </w:r>
      <w:proofErr w:type="spellStart"/>
      <w:r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>PandoLogic</w:t>
      </w:r>
      <w:proofErr w:type="spellEnd"/>
      <w:r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 xml:space="preserve"> </w:t>
      </w:r>
      <w:r w:rsidR="00A002E3"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>Algo department. The next step in the</w:t>
      </w:r>
      <w:r w:rsidRPr="008E18A5"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 xml:space="preserve"> hiring process is </w:t>
      </w:r>
      <w:r w:rsidR="00273B2B" w:rsidRPr="008E18A5"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>a</w:t>
      </w:r>
      <w:r w:rsidRPr="008E18A5"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 xml:space="preserve"> home tech test.</w:t>
      </w:r>
    </w:p>
    <w:p w14:paraId="0E381FF4" w14:textId="55EF6D75" w:rsidR="008E18A5" w:rsidRPr="008E18A5" w:rsidRDefault="008E18A5" w:rsidP="00A002E3">
      <w:pPr>
        <w:pStyle w:val="Heading3"/>
        <w:numPr>
          <w:ilvl w:val="0"/>
          <w:numId w:val="12"/>
        </w:numPr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</w:pPr>
      <w:r w:rsidRPr="008E18A5"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 xml:space="preserve">Please </w:t>
      </w:r>
      <w:r w:rsidR="00A002E3"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>approve re</w:t>
      </w:r>
      <w:r w:rsidRPr="008E18A5"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>ceiv</w:t>
      </w:r>
      <w:r w:rsidR="00A002E3"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>ing</w:t>
      </w:r>
      <w:r w:rsidR="002D1F46"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 xml:space="preserve"> this </w:t>
      </w:r>
      <w:r w:rsidR="00A002E3"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 xml:space="preserve">email and provide a time estimation for </w:t>
      </w:r>
      <w:r w:rsidR="00B87ADE"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 xml:space="preserve">your </w:t>
      </w:r>
      <w:r w:rsidR="00A002E3"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>solution.</w:t>
      </w:r>
    </w:p>
    <w:p w14:paraId="4658E141" w14:textId="708D5D2E" w:rsidR="00A16114" w:rsidRDefault="00A16114" w:rsidP="00A002E3">
      <w:pPr>
        <w:pStyle w:val="Heading3"/>
        <w:numPr>
          <w:ilvl w:val="0"/>
          <w:numId w:val="12"/>
        </w:numPr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</w:pPr>
      <w:r w:rsidRPr="008E18A5"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 xml:space="preserve">Please send </w:t>
      </w:r>
      <w:r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 xml:space="preserve">a </w:t>
      </w:r>
      <w:r w:rsidRPr="008E18A5"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 xml:space="preserve">well format </w:t>
      </w:r>
      <w:r w:rsidR="00A002E3"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>standalone</w:t>
      </w:r>
      <w:r w:rsidR="00433347"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 xml:space="preserve"> </w:t>
      </w:r>
      <w:r w:rsidR="00175CC2"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 xml:space="preserve">.NET </w:t>
      </w:r>
      <w:r w:rsidRPr="008E18A5"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>project that can be r</w:t>
      </w:r>
      <w:r w:rsidR="00B00597"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>a</w:t>
      </w:r>
      <w:r w:rsidRPr="008E18A5"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 xml:space="preserve">n </w:t>
      </w:r>
      <w:r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>&amp; debug</w:t>
      </w:r>
      <w:r w:rsidR="00B00597"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>ged</w:t>
      </w:r>
      <w:r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 xml:space="preserve"> on a standalone machine</w:t>
      </w:r>
      <w:r w:rsidR="00A002E3">
        <w:rPr>
          <w:rFonts w:asciiTheme="minorHAnsi" w:hAnsiTheme="minorHAnsi" w:cstheme="minorBidi"/>
          <w:b w:val="0"/>
          <w:bCs w:val="0"/>
          <w:spacing w:val="0"/>
          <w:sz w:val="22"/>
          <w:szCs w:val="20"/>
        </w:rPr>
        <w:t>.</w:t>
      </w:r>
    </w:p>
    <w:p w14:paraId="302CD573" w14:textId="1B1176B6" w:rsidR="00DA5E46" w:rsidRDefault="00DA5E46" w:rsidP="00DA5E46"/>
    <w:p w14:paraId="3A926791" w14:textId="00C59197" w:rsidR="008E18A5" w:rsidRPr="00306521" w:rsidRDefault="00DA5E46" w:rsidP="00306521">
      <w:r>
        <w:t xml:space="preserve">The SQL scripts to create the relevant DB entities for the solution </w:t>
      </w:r>
      <w:r w:rsidR="00B902B1">
        <w:t>are</w:t>
      </w:r>
      <w:r>
        <w:t xml:space="preserve"> attached.</w:t>
      </w:r>
    </w:p>
    <w:p w14:paraId="11ED93F8" w14:textId="45865BB4" w:rsidR="005371FF" w:rsidRPr="00A6745B" w:rsidRDefault="00860E00" w:rsidP="006A2E9E">
      <w:pPr>
        <w:pStyle w:val="Heading3"/>
        <w:rPr>
          <w:rFonts w:asciiTheme="majorHAnsi" w:hAnsiTheme="majorHAnsi" w:cstheme="majorHAnsi"/>
          <w:b w:val="0"/>
          <w:bCs w:val="0"/>
        </w:rPr>
      </w:pPr>
      <w:r w:rsidRPr="00A6745B">
        <w:rPr>
          <w:rFonts w:asciiTheme="majorHAnsi" w:hAnsiTheme="majorHAnsi" w:cstheme="majorHAnsi"/>
          <w:b w:val="0"/>
          <w:bCs w:val="0"/>
        </w:rPr>
        <w:t xml:space="preserve">For any </w:t>
      </w:r>
      <w:r w:rsidR="00A002E3" w:rsidRPr="00A6745B">
        <w:rPr>
          <w:rFonts w:asciiTheme="majorHAnsi" w:hAnsiTheme="majorHAnsi" w:cstheme="majorHAnsi"/>
          <w:b w:val="0"/>
          <w:bCs w:val="0"/>
        </w:rPr>
        <w:t>additional information</w:t>
      </w:r>
      <w:r w:rsidR="006A2E9E">
        <w:rPr>
          <w:rFonts w:asciiTheme="majorHAnsi" w:hAnsiTheme="majorHAnsi" w:cstheme="majorHAnsi"/>
          <w:b w:val="0"/>
          <w:bCs w:val="0"/>
        </w:rPr>
        <w:t xml:space="preserve"> please e</w:t>
      </w:r>
      <w:r w:rsidRPr="00A6745B">
        <w:rPr>
          <w:rFonts w:asciiTheme="majorHAnsi" w:hAnsiTheme="majorHAnsi" w:cstheme="majorHAnsi"/>
          <w:b w:val="0"/>
          <w:bCs w:val="0"/>
        </w:rPr>
        <w:t xml:space="preserve">mail to: </w:t>
      </w:r>
      <w:r w:rsidR="00A002E3" w:rsidRPr="00A6745B">
        <w:rPr>
          <w:rFonts w:asciiTheme="majorHAnsi" w:hAnsiTheme="majorHAnsi" w:cstheme="majorHAnsi"/>
          <w:b w:val="0"/>
          <w:bCs w:val="0"/>
        </w:rPr>
        <w:t>ygoldfine</w:t>
      </w:r>
      <w:r w:rsidR="00C61E4B" w:rsidRPr="00A6745B">
        <w:rPr>
          <w:rFonts w:asciiTheme="majorHAnsi" w:hAnsiTheme="majorHAnsi" w:cstheme="majorHAnsi"/>
          <w:b w:val="0"/>
          <w:bCs w:val="0"/>
        </w:rPr>
        <w:t>@pandologic.com</w:t>
      </w:r>
    </w:p>
    <w:p w14:paraId="528ABEF0" w14:textId="0750FD6E" w:rsidR="002D1F46" w:rsidRDefault="002D1F46" w:rsidP="002D1F46"/>
    <w:p w14:paraId="142008BC" w14:textId="58D4DD67" w:rsidR="002D1F46" w:rsidRDefault="002D1F46" w:rsidP="002D1F46">
      <w:pPr>
        <w:rPr>
          <w:b/>
          <w:bCs/>
          <w:color w:val="97C000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bCs/>
          <w:color w:val="97C000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Good Luck!</w:t>
      </w:r>
    </w:p>
    <w:p w14:paraId="793E9EEB" w14:textId="726389CA" w:rsidR="00174C99" w:rsidRDefault="00174C99" w:rsidP="002D1F46">
      <w:pPr>
        <w:rPr>
          <w:b/>
          <w:bCs/>
          <w:color w:val="97C000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FAA044A" w14:textId="6873791A" w:rsidR="00174C99" w:rsidRDefault="00174C99" w:rsidP="002D1F46">
      <w:pPr>
        <w:rPr>
          <w:b/>
          <w:bCs/>
          <w:color w:val="97C000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0F9BBC7" w14:textId="77A59941" w:rsidR="00174C99" w:rsidRDefault="00174C99" w:rsidP="002D1F46">
      <w:pPr>
        <w:rPr>
          <w:b/>
          <w:bCs/>
          <w:color w:val="97C000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6F55C42" w14:textId="2DE11D61" w:rsidR="00174C99" w:rsidRDefault="00174C99" w:rsidP="002D1F46">
      <w:pPr>
        <w:rPr>
          <w:b/>
          <w:bCs/>
          <w:color w:val="97C000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030DE11" w14:textId="5DC4051F" w:rsidR="00174C99" w:rsidRDefault="00174C99" w:rsidP="002D1F46">
      <w:pPr>
        <w:rPr>
          <w:b/>
          <w:bCs/>
          <w:color w:val="97C000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4055306" w14:textId="1B4EE213" w:rsidR="00174C99" w:rsidRDefault="00174C99" w:rsidP="002D1F46">
      <w:pPr>
        <w:rPr>
          <w:b/>
          <w:bCs/>
          <w:color w:val="97C000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C43C506" w14:textId="0EEA5405" w:rsidR="00174C99" w:rsidRDefault="00174C99" w:rsidP="002D1F46">
      <w:pPr>
        <w:rPr>
          <w:b/>
          <w:bCs/>
          <w:color w:val="97C000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EA5F951" w14:textId="1ECE7A42" w:rsidR="00174C99" w:rsidRDefault="00174C99" w:rsidP="002D1F46">
      <w:pPr>
        <w:rPr>
          <w:b/>
          <w:bCs/>
          <w:color w:val="97C000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2350805" w14:textId="7781A40B" w:rsidR="00A002E3" w:rsidRDefault="00A002E3" w:rsidP="002D1F46">
      <w:pPr>
        <w:rPr>
          <w:b/>
          <w:bCs/>
          <w:color w:val="97C000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37F407E" w14:textId="77777777" w:rsidR="00A002E3" w:rsidRDefault="00A002E3" w:rsidP="002D1F46">
      <w:pPr>
        <w:rPr>
          <w:b/>
          <w:bCs/>
          <w:color w:val="97C000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71840CF" w14:textId="387B1D8A" w:rsidR="00174C99" w:rsidRDefault="00174C99" w:rsidP="002D1F46">
      <w:pPr>
        <w:rPr>
          <w:b/>
          <w:bCs/>
          <w:color w:val="97C000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62916E4" w14:textId="516007E9" w:rsidR="00174C99" w:rsidRDefault="00174C99" w:rsidP="002D1F46">
      <w:pPr>
        <w:rPr>
          <w:b/>
          <w:bCs/>
          <w:color w:val="97C000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BEA20E2" w14:textId="6DED713A" w:rsidR="00961A8C" w:rsidRPr="00045F14" w:rsidRDefault="00604911" w:rsidP="00045F14">
      <w:pPr>
        <w:rPr>
          <w:b/>
          <w:bCs/>
          <w:color w:val="97C000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b/>
          <w:bCs/>
          <w:color w:val="97C000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Task #1</w:t>
      </w:r>
      <w:r w:rsidR="00961A8C">
        <w:rPr>
          <w:b/>
          <w:bCs/>
          <w:color w:val="97C000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1B656E11" w14:textId="2007D242" w:rsidR="00092E86" w:rsidRDefault="00045F14" w:rsidP="00045F14">
      <w:pPr>
        <w:spacing w:after="160" w:line="256" w:lineRule="auto"/>
      </w:pPr>
      <w:r>
        <w:t>Create a web page containing the section described below with the following functionality:</w:t>
      </w:r>
    </w:p>
    <w:p w14:paraId="26959010" w14:textId="080B6EA7" w:rsidR="00503079" w:rsidRDefault="00045F14" w:rsidP="00503079">
      <w:pPr>
        <w:spacing w:after="160" w:line="259" w:lineRule="auto"/>
      </w:pPr>
      <w:r>
        <w:rPr>
          <w:noProof/>
        </w:rPr>
        <w:drawing>
          <wp:inline distT="0" distB="0" distL="0" distR="0" wp14:anchorId="4B697D9F" wp14:editId="42BC4865">
            <wp:extent cx="4260850" cy="2143068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3433" cy="2159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54C724" w14:textId="59D88E9A" w:rsidR="00045F14" w:rsidRDefault="00045F14" w:rsidP="00045F14">
      <w:pPr>
        <w:spacing w:after="160" w:line="256" w:lineRule="auto"/>
      </w:pPr>
      <w:r>
        <w:t xml:space="preserve">The text box should have auto-complete abilities </w:t>
      </w:r>
      <w:r w:rsidR="007E5AE6">
        <w:t>presenting</w:t>
      </w:r>
      <w:r>
        <w:t xml:space="preserve"> a dropdown list on every character input starting</w:t>
      </w:r>
      <w:r w:rsidR="00800963">
        <w:br/>
      </w:r>
      <w:r>
        <w:t xml:space="preserve"> from 2 characters.</w:t>
      </w:r>
    </w:p>
    <w:p w14:paraId="44A101A0" w14:textId="30BCE9CD" w:rsidR="00045F14" w:rsidRPr="00045F14" w:rsidRDefault="00045F14" w:rsidP="00045F14">
      <w:pPr>
        <w:spacing w:after="160" w:line="256" w:lineRule="auto"/>
        <w:rPr>
          <w:color w:val="auto"/>
        </w:rPr>
      </w:pPr>
      <w:r>
        <w:t>F.E – the input 'd' should have no output, the input '</w:t>
      </w:r>
      <w:proofErr w:type="spellStart"/>
      <w:r>
        <w:t>dr</w:t>
      </w:r>
      <w:proofErr w:type="spellEnd"/>
      <w:r>
        <w:t>' should have results – driver, driller etc.</w:t>
      </w:r>
    </w:p>
    <w:p w14:paraId="6FC841E5" w14:textId="0D471948" w:rsidR="00045F14" w:rsidRDefault="00045F14" w:rsidP="00045F14">
      <w:pPr>
        <w:spacing w:after="160" w:line="256" w:lineRule="auto"/>
      </w:pPr>
      <w:r>
        <w:t>Click on 'Search' will load a list of relevant jobs with the selected job title to the page.</w:t>
      </w:r>
    </w:p>
    <w:p w14:paraId="2AA39F6E" w14:textId="53006177" w:rsidR="00503079" w:rsidRDefault="00045F14" w:rsidP="00503079">
      <w:pPr>
        <w:spacing w:after="160" w:line="259" w:lineRule="auto"/>
      </w:pPr>
      <w:r>
        <w:rPr>
          <w:noProof/>
        </w:rPr>
        <w:drawing>
          <wp:inline distT="0" distB="0" distL="0" distR="0" wp14:anchorId="6FF8BBA8" wp14:editId="58BADD22">
            <wp:extent cx="3943350" cy="204363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2829" cy="2064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D04B1" w14:textId="4C654647" w:rsidR="00BD1707" w:rsidRDefault="002F29FE" w:rsidP="002D1F46">
      <w:r>
        <w:t xml:space="preserve">The data entity for the autocomplete is – </w:t>
      </w:r>
      <w:r w:rsidR="00021720">
        <w:rPr>
          <w:rFonts w:ascii="Consolas" w:hAnsi="Consolas" w:cs="Consolas"/>
          <w:color w:val="000000"/>
          <w:sz w:val="19"/>
          <w:szCs w:val="19"/>
          <w:lang w:val="en-IL"/>
        </w:rPr>
        <w:t>[</w:t>
      </w:r>
      <w:proofErr w:type="spellStart"/>
      <w:r w:rsidR="00021720">
        <w:rPr>
          <w:rFonts w:ascii="Consolas" w:hAnsi="Consolas" w:cs="Consolas"/>
          <w:color w:val="000000"/>
          <w:sz w:val="19"/>
          <w:szCs w:val="19"/>
          <w:lang w:val="en-IL"/>
        </w:rPr>
        <w:t>Test_JobTitles</w:t>
      </w:r>
      <w:proofErr w:type="spellEnd"/>
      <w:r w:rsidR="00021720">
        <w:rPr>
          <w:rFonts w:ascii="Consolas" w:hAnsi="Consolas" w:cs="Consolas"/>
          <w:color w:val="000000"/>
          <w:sz w:val="19"/>
          <w:szCs w:val="19"/>
          <w:lang w:val="en-IL"/>
        </w:rPr>
        <w:t>]</w:t>
      </w:r>
      <w:r>
        <w:t>.</w:t>
      </w:r>
    </w:p>
    <w:p w14:paraId="18BE0D90" w14:textId="46B3D115" w:rsidR="002F29FE" w:rsidRDefault="002F29FE" w:rsidP="002D1F46">
      <w:r>
        <w:t xml:space="preserve">The data entity for the results is – </w:t>
      </w:r>
      <w:r w:rsidR="00021720">
        <w:rPr>
          <w:rFonts w:ascii="Consolas" w:hAnsi="Consolas" w:cs="Consolas"/>
          <w:color w:val="000000"/>
          <w:sz w:val="19"/>
          <w:szCs w:val="19"/>
          <w:lang w:val="en-IL"/>
        </w:rPr>
        <w:t>[</w:t>
      </w:r>
      <w:proofErr w:type="spellStart"/>
      <w:r w:rsidR="00021720">
        <w:rPr>
          <w:rFonts w:ascii="Consolas" w:hAnsi="Consolas" w:cs="Consolas"/>
          <w:color w:val="000000"/>
          <w:sz w:val="19"/>
          <w:szCs w:val="19"/>
          <w:lang w:val="en-IL"/>
        </w:rPr>
        <w:t>Test_Jobs</w:t>
      </w:r>
      <w:proofErr w:type="spellEnd"/>
      <w:r w:rsidR="00021720">
        <w:rPr>
          <w:rFonts w:ascii="Consolas" w:hAnsi="Consolas" w:cs="Consolas"/>
          <w:color w:val="000000"/>
          <w:sz w:val="19"/>
          <w:szCs w:val="19"/>
          <w:lang w:val="en-IL"/>
        </w:rPr>
        <w:t>]</w:t>
      </w:r>
      <w:r>
        <w:t>.</w:t>
      </w:r>
    </w:p>
    <w:p w14:paraId="7736B24B" w14:textId="7E754AEC" w:rsidR="002F29FE" w:rsidRDefault="002F29FE" w:rsidP="002D1F46">
      <w:r>
        <w:t>The relevant scripts are attached.</w:t>
      </w:r>
    </w:p>
    <w:p w14:paraId="74C843E8" w14:textId="1746B758" w:rsidR="002F29FE" w:rsidRPr="001910C5" w:rsidRDefault="002F29FE" w:rsidP="002D1F46">
      <w:pPr>
        <w:rPr>
          <w:b/>
          <w:bCs/>
          <w:sz w:val="28"/>
          <w:szCs w:val="24"/>
        </w:rPr>
      </w:pPr>
      <w:r w:rsidRPr="001910C5">
        <w:rPr>
          <w:b/>
          <w:bCs/>
          <w:sz w:val="28"/>
          <w:szCs w:val="24"/>
        </w:rPr>
        <w:t>Good luck.</w:t>
      </w:r>
    </w:p>
    <w:sectPr w:rsidR="002F29FE" w:rsidRPr="001910C5" w:rsidSect="00FD174C">
      <w:headerReference w:type="default" r:id="rId10"/>
      <w:footerReference w:type="default" r:id="rId11"/>
      <w:pgSz w:w="12240" w:h="15840"/>
      <w:pgMar w:top="1296" w:right="630" w:bottom="1440" w:left="1080" w:header="288" w:footer="1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64724F" w14:textId="77777777" w:rsidR="00A55964" w:rsidRDefault="00A55964" w:rsidP="00B62ABC">
      <w:r>
        <w:separator/>
      </w:r>
    </w:p>
  </w:endnote>
  <w:endnote w:type="continuationSeparator" w:id="0">
    <w:p w14:paraId="14C2A302" w14:textId="77777777" w:rsidR="00A55964" w:rsidRDefault="00A55964" w:rsidP="00B62A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Frutiger 45 Light">
    <w:altName w:val="Times New Roman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6F2717" w14:textId="51F0491E" w:rsidR="00E73511" w:rsidRDefault="00FD174C" w:rsidP="00FD174C">
    <w:pPr>
      <w:pStyle w:val="Footer"/>
      <w:tabs>
        <w:tab w:val="clear" w:pos="4320"/>
        <w:tab w:val="clear" w:pos="8640"/>
        <w:tab w:val="left" w:pos="3080"/>
        <w:tab w:val="left" w:pos="8740"/>
      </w:tabs>
      <w:ind w:left="-360" w:hanging="720"/>
      <w:jc w:val="center"/>
    </w:pPr>
    <w:r>
      <w:rPr>
        <w:noProof/>
      </w:rPr>
      <w:drawing>
        <wp:inline distT="0" distB="0" distL="0" distR="0" wp14:anchorId="285E78C0" wp14:editId="34F1CD96">
          <wp:extent cx="2286000" cy="171450"/>
          <wp:effectExtent l="0" t="0" r="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171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49831B" w14:textId="77777777" w:rsidR="00A55964" w:rsidRDefault="00A55964" w:rsidP="00B62ABC">
      <w:r>
        <w:separator/>
      </w:r>
    </w:p>
  </w:footnote>
  <w:footnote w:type="continuationSeparator" w:id="0">
    <w:p w14:paraId="2859EDA0" w14:textId="77777777" w:rsidR="00A55964" w:rsidRDefault="00A55964" w:rsidP="00B62A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6E8B50" w14:textId="77777777" w:rsidR="00E73511" w:rsidRPr="00B62ABC" w:rsidRDefault="00280759" w:rsidP="006E18E7">
    <w:pPr>
      <w:pStyle w:val="Header"/>
      <w:ind w:left="-720" w:hanging="18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8DDF07" wp14:editId="06B1EFFB">
          <wp:simplePos x="0" y="0"/>
          <wp:positionH relativeFrom="column">
            <wp:posOffset>-262890</wp:posOffset>
          </wp:positionH>
          <wp:positionV relativeFrom="paragraph">
            <wp:posOffset>36830</wp:posOffset>
          </wp:positionV>
          <wp:extent cx="6858000" cy="1010920"/>
          <wp:effectExtent l="0" t="0" r="0" b="0"/>
          <wp:wrapThrough wrapText="bothSides">
            <wp:wrapPolygon edited="0">
              <wp:start x="10560" y="2714"/>
              <wp:lineTo x="7760" y="8141"/>
              <wp:lineTo x="7440" y="9226"/>
              <wp:lineTo x="7440" y="12482"/>
              <wp:lineTo x="80" y="13568"/>
              <wp:lineTo x="80" y="16281"/>
              <wp:lineTo x="21440" y="16281"/>
              <wp:lineTo x="21520" y="13568"/>
              <wp:lineTo x="13440" y="12482"/>
              <wp:lineTo x="13600" y="9769"/>
              <wp:lineTo x="12640" y="6513"/>
              <wp:lineTo x="10960" y="2714"/>
              <wp:lineTo x="10560" y="2714"/>
            </wp:wrapPolygon>
          </wp:wrapThrough>
          <wp:docPr id="2" name="Pictur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1010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4C06"/>
    <w:multiLevelType w:val="hybridMultilevel"/>
    <w:tmpl w:val="2C50719A"/>
    <w:lvl w:ilvl="0" w:tplc="8F4016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808278" w:themeColor="accent3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40115"/>
    <w:multiLevelType w:val="hybridMultilevel"/>
    <w:tmpl w:val="488486DA"/>
    <w:lvl w:ilvl="0" w:tplc="A83A41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BFD98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7D12AE"/>
    <w:multiLevelType w:val="hybridMultilevel"/>
    <w:tmpl w:val="C00883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6F434B"/>
    <w:multiLevelType w:val="hybridMultilevel"/>
    <w:tmpl w:val="9B72C9C4"/>
    <w:lvl w:ilvl="0" w:tplc="A83A41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BFD98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036CC"/>
    <w:multiLevelType w:val="hybridMultilevel"/>
    <w:tmpl w:val="E73EC2FA"/>
    <w:lvl w:ilvl="0" w:tplc="A83A41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BFD98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A4288F"/>
    <w:multiLevelType w:val="hybridMultilevel"/>
    <w:tmpl w:val="60F40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167EA3"/>
    <w:multiLevelType w:val="hybridMultilevel"/>
    <w:tmpl w:val="3C2608F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4F117C"/>
    <w:multiLevelType w:val="hybridMultilevel"/>
    <w:tmpl w:val="C70E04DE"/>
    <w:lvl w:ilvl="0" w:tplc="A83A41C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BFD98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7261E6"/>
    <w:multiLevelType w:val="hybridMultilevel"/>
    <w:tmpl w:val="0394847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6A6C31"/>
    <w:multiLevelType w:val="hybridMultilevel"/>
    <w:tmpl w:val="AE9E5506"/>
    <w:lvl w:ilvl="0" w:tplc="A83A41C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BFD988"/>
      </w:rPr>
    </w:lvl>
    <w:lvl w:ilvl="1" w:tplc="3B7A1972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30BCB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AB8DAC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605A6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1324482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A4FA66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ED6A50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745C6C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822993"/>
    <w:multiLevelType w:val="hybridMultilevel"/>
    <w:tmpl w:val="CFF0CCEC"/>
    <w:lvl w:ilvl="0" w:tplc="D6FE4C34">
      <w:start w:val="210"/>
      <w:numFmt w:val="bullet"/>
      <w:lvlText w:val="-"/>
      <w:lvlJc w:val="left"/>
      <w:pPr>
        <w:ind w:left="720" w:hanging="360"/>
      </w:pPr>
      <w:rPr>
        <w:rFonts w:ascii="Calibri" w:eastAsia="MS Mincho" w:hAnsi="Calibri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646DAF"/>
    <w:multiLevelType w:val="hybridMultilevel"/>
    <w:tmpl w:val="189EE1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584E6C"/>
    <w:multiLevelType w:val="hybridMultilevel"/>
    <w:tmpl w:val="73BC8B8C"/>
    <w:lvl w:ilvl="0" w:tplc="186A07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7627AE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256F3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C28AA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8461F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C6A76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A2C03D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6E47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58A27B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8787486"/>
    <w:multiLevelType w:val="hybridMultilevel"/>
    <w:tmpl w:val="2C227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3"/>
  </w:num>
  <w:num w:numId="4">
    <w:abstractNumId w:val="1"/>
  </w:num>
  <w:num w:numId="5">
    <w:abstractNumId w:val="13"/>
  </w:num>
  <w:num w:numId="6">
    <w:abstractNumId w:val="4"/>
  </w:num>
  <w:num w:numId="7">
    <w:abstractNumId w:val="10"/>
  </w:num>
  <w:num w:numId="8">
    <w:abstractNumId w:val="12"/>
  </w:num>
  <w:num w:numId="9">
    <w:abstractNumId w:val="5"/>
  </w:num>
  <w:num w:numId="10">
    <w:abstractNumId w:val="2"/>
  </w:num>
  <w:num w:numId="11">
    <w:abstractNumId w:val="0"/>
  </w:num>
  <w:num w:numId="12">
    <w:abstractNumId w:val="8"/>
  </w:num>
  <w:num w:numId="13">
    <w:abstractNumId w:val="6"/>
  </w:num>
  <w:num w:numId="14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DUyNANSFpZm5ko6SsGpxcWZ+XkgBUa1APUUIHgsAAAA"/>
  </w:docVars>
  <w:rsids>
    <w:rsidRoot w:val="00B62ABC"/>
    <w:rsid w:val="000032D7"/>
    <w:rsid w:val="00021720"/>
    <w:rsid w:val="00031DE5"/>
    <w:rsid w:val="00040EAD"/>
    <w:rsid w:val="00045F14"/>
    <w:rsid w:val="00086701"/>
    <w:rsid w:val="00092E86"/>
    <w:rsid w:val="000B489F"/>
    <w:rsid w:val="00133126"/>
    <w:rsid w:val="00145668"/>
    <w:rsid w:val="00167A81"/>
    <w:rsid w:val="00174C99"/>
    <w:rsid w:val="00175CC2"/>
    <w:rsid w:val="00185F97"/>
    <w:rsid w:val="001910C5"/>
    <w:rsid w:val="001A3680"/>
    <w:rsid w:val="001B419C"/>
    <w:rsid w:val="001C0576"/>
    <w:rsid w:val="001D177B"/>
    <w:rsid w:val="001D418E"/>
    <w:rsid w:val="001F0F0C"/>
    <w:rsid w:val="00273B20"/>
    <w:rsid w:val="00273B2B"/>
    <w:rsid w:val="00280759"/>
    <w:rsid w:val="0028147E"/>
    <w:rsid w:val="002A0687"/>
    <w:rsid w:val="002D1041"/>
    <w:rsid w:val="002D1F46"/>
    <w:rsid w:val="002F21A6"/>
    <w:rsid w:val="002F29FE"/>
    <w:rsid w:val="0030391D"/>
    <w:rsid w:val="00306521"/>
    <w:rsid w:val="00322D36"/>
    <w:rsid w:val="00350C16"/>
    <w:rsid w:val="003511FF"/>
    <w:rsid w:val="00367730"/>
    <w:rsid w:val="003728BA"/>
    <w:rsid w:val="00393A35"/>
    <w:rsid w:val="0039581E"/>
    <w:rsid w:val="003D74A3"/>
    <w:rsid w:val="003E330D"/>
    <w:rsid w:val="003E6912"/>
    <w:rsid w:val="003F4C0D"/>
    <w:rsid w:val="004311EC"/>
    <w:rsid w:val="00433347"/>
    <w:rsid w:val="00437F4E"/>
    <w:rsid w:val="00446E0D"/>
    <w:rsid w:val="00461A9C"/>
    <w:rsid w:val="00466168"/>
    <w:rsid w:val="00467ABB"/>
    <w:rsid w:val="004A6CD5"/>
    <w:rsid w:val="004B0359"/>
    <w:rsid w:val="004B1C8F"/>
    <w:rsid w:val="004E78B9"/>
    <w:rsid w:val="00503079"/>
    <w:rsid w:val="00512E9E"/>
    <w:rsid w:val="00517130"/>
    <w:rsid w:val="00523EF7"/>
    <w:rsid w:val="005371FF"/>
    <w:rsid w:val="005564FC"/>
    <w:rsid w:val="00560DFF"/>
    <w:rsid w:val="00594B34"/>
    <w:rsid w:val="005B433D"/>
    <w:rsid w:val="005C3820"/>
    <w:rsid w:val="005C4942"/>
    <w:rsid w:val="005C6087"/>
    <w:rsid w:val="00603346"/>
    <w:rsid w:val="00604911"/>
    <w:rsid w:val="00644AB9"/>
    <w:rsid w:val="006453C0"/>
    <w:rsid w:val="00662125"/>
    <w:rsid w:val="00684548"/>
    <w:rsid w:val="00685D0C"/>
    <w:rsid w:val="006948C8"/>
    <w:rsid w:val="00695CFC"/>
    <w:rsid w:val="00696530"/>
    <w:rsid w:val="006A0A21"/>
    <w:rsid w:val="006A2E9E"/>
    <w:rsid w:val="006C0496"/>
    <w:rsid w:val="006E18E7"/>
    <w:rsid w:val="007163F6"/>
    <w:rsid w:val="00727828"/>
    <w:rsid w:val="007404CA"/>
    <w:rsid w:val="007468A7"/>
    <w:rsid w:val="00772A6D"/>
    <w:rsid w:val="007A208F"/>
    <w:rsid w:val="007A3EF0"/>
    <w:rsid w:val="007A6667"/>
    <w:rsid w:val="007E0B2A"/>
    <w:rsid w:val="007E5AE6"/>
    <w:rsid w:val="00800963"/>
    <w:rsid w:val="0080148D"/>
    <w:rsid w:val="00826708"/>
    <w:rsid w:val="00860E00"/>
    <w:rsid w:val="008853EA"/>
    <w:rsid w:val="00890A67"/>
    <w:rsid w:val="00895C46"/>
    <w:rsid w:val="008A03AF"/>
    <w:rsid w:val="008E18A5"/>
    <w:rsid w:val="008F1309"/>
    <w:rsid w:val="00901DA6"/>
    <w:rsid w:val="00961A8C"/>
    <w:rsid w:val="009651DD"/>
    <w:rsid w:val="00987517"/>
    <w:rsid w:val="00993921"/>
    <w:rsid w:val="009A178B"/>
    <w:rsid w:val="009D60FA"/>
    <w:rsid w:val="009D6A04"/>
    <w:rsid w:val="009D6DCA"/>
    <w:rsid w:val="009F2B2A"/>
    <w:rsid w:val="009F47D0"/>
    <w:rsid w:val="009F6919"/>
    <w:rsid w:val="00A002E3"/>
    <w:rsid w:val="00A050ED"/>
    <w:rsid w:val="00A16114"/>
    <w:rsid w:val="00A332EF"/>
    <w:rsid w:val="00A33F49"/>
    <w:rsid w:val="00A45548"/>
    <w:rsid w:val="00A47E97"/>
    <w:rsid w:val="00A55964"/>
    <w:rsid w:val="00A6745B"/>
    <w:rsid w:val="00A72F0D"/>
    <w:rsid w:val="00A76093"/>
    <w:rsid w:val="00A82160"/>
    <w:rsid w:val="00AF5723"/>
    <w:rsid w:val="00B00597"/>
    <w:rsid w:val="00B211E3"/>
    <w:rsid w:val="00B32D92"/>
    <w:rsid w:val="00B44D8A"/>
    <w:rsid w:val="00B62ABC"/>
    <w:rsid w:val="00B829ED"/>
    <w:rsid w:val="00B87ADE"/>
    <w:rsid w:val="00B902B1"/>
    <w:rsid w:val="00B9100A"/>
    <w:rsid w:val="00B95E29"/>
    <w:rsid w:val="00BC4666"/>
    <w:rsid w:val="00BC4CAC"/>
    <w:rsid w:val="00BC5CDD"/>
    <w:rsid w:val="00BD1707"/>
    <w:rsid w:val="00BD4430"/>
    <w:rsid w:val="00C01BA3"/>
    <w:rsid w:val="00C17517"/>
    <w:rsid w:val="00C22664"/>
    <w:rsid w:val="00C258F6"/>
    <w:rsid w:val="00C32B80"/>
    <w:rsid w:val="00C333F3"/>
    <w:rsid w:val="00C348CD"/>
    <w:rsid w:val="00C34A62"/>
    <w:rsid w:val="00C46FF9"/>
    <w:rsid w:val="00C61E4B"/>
    <w:rsid w:val="00C6652E"/>
    <w:rsid w:val="00CE57AD"/>
    <w:rsid w:val="00CF2961"/>
    <w:rsid w:val="00D17895"/>
    <w:rsid w:val="00D37F65"/>
    <w:rsid w:val="00D5364A"/>
    <w:rsid w:val="00D60A6E"/>
    <w:rsid w:val="00DA5E46"/>
    <w:rsid w:val="00DA604A"/>
    <w:rsid w:val="00DB2077"/>
    <w:rsid w:val="00DC7F5A"/>
    <w:rsid w:val="00DD40DB"/>
    <w:rsid w:val="00E11133"/>
    <w:rsid w:val="00E27762"/>
    <w:rsid w:val="00E551E9"/>
    <w:rsid w:val="00E66FD7"/>
    <w:rsid w:val="00E73511"/>
    <w:rsid w:val="00E82B4A"/>
    <w:rsid w:val="00E94201"/>
    <w:rsid w:val="00EA6A01"/>
    <w:rsid w:val="00EB7C0D"/>
    <w:rsid w:val="00EC246B"/>
    <w:rsid w:val="00ED7B2A"/>
    <w:rsid w:val="00F127B4"/>
    <w:rsid w:val="00F212E0"/>
    <w:rsid w:val="00F41754"/>
    <w:rsid w:val="00F44ACE"/>
    <w:rsid w:val="00F677BE"/>
    <w:rsid w:val="00F76780"/>
    <w:rsid w:val="00F93AF7"/>
    <w:rsid w:val="00FD174C"/>
    <w:rsid w:val="00FD74C0"/>
    <w:rsid w:val="00FE7BE3"/>
    <w:rsid w:val="3A7E7323"/>
    <w:rsid w:val="56C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1072E0D"/>
  <w14:defaultImageDpi w14:val="300"/>
  <w15:docId w15:val="{68743ACD-14B7-8545-A9A4-0E42B0A9A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70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/>
    <w:lsdException w:name="Plain Table 4" w:uiPriority="21"/>
    <w:lsdException w:name="Plain Table 5" w:uiPriority="31"/>
    <w:lsdException w:name="Grid Table Light" w:uiPriority="32"/>
    <w:lsdException w:name="Grid Table 1 Light" w:uiPriority="33"/>
    <w:lsdException w:name="Grid Table 2" w:uiPriority="37"/>
    <w:lsdException w:name="Grid Table 3" w:uiPriority="39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Smart Link" w:semiHidden="1" w:unhideWhenUsed="1"/>
  </w:latentStyles>
  <w:style w:type="paragraph" w:default="1" w:styleId="Normal">
    <w:name w:val="Normal"/>
    <w:qFormat/>
    <w:rsid w:val="008F1309"/>
    <w:pPr>
      <w:jc w:val="left"/>
    </w:pPr>
    <w:rPr>
      <w:color w:val="808278" w:themeColor="accent3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C4CAC"/>
    <w:pPr>
      <w:spacing w:before="300" w:after="40"/>
      <w:outlineLvl w:val="0"/>
    </w:pPr>
    <w:rPr>
      <w:rFonts w:ascii="Franklin Gothic Medium" w:hAnsi="Franklin Gothic Medium" w:cs="Times New Roman (Body CS)"/>
      <w:b/>
      <w:caps/>
      <w:color w:val="3BB0C9" w:themeColor="accent2"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7F65"/>
    <w:pPr>
      <w:spacing w:before="240" w:after="80"/>
      <w:outlineLvl w:val="1"/>
    </w:pPr>
    <w:rPr>
      <w:rFonts w:ascii="Franklin Gothic Medium" w:hAnsi="Franklin Gothic Medium" w:cs="Times New Roman (Body CS)"/>
      <w:b/>
      <w:bCs/>
      <w:color w:val="97C000" w:themeColor="accent1"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7F65"/>
    <w:pPr>
      <w:spacing w:after="0"/>
      <w:outlineLvl w:val="2"/>
    </w:pPr>
    <w:rPr>
      <w:rFonts w:ascii="Franklin Gothic Medium" w:hAnsi="Franklin Gothic Medium" w:cs="Times New Roman (Body CS)"/>
      <w:b/>
      <w:bC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0759"/>
    <w:pPr>
      <w:spacing w:before="240" w:after="0"/>
      <w:outlineLvl w:val="3"/>
    </w:pPr>
    <w:rPr>
      <w:smallCaps/>
      <w:spacing w:val="10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80759"/>
    <w:pPr>
      <w:spacing w:before="200" w:after="0"/>
      <w:outlineLvl w:val="4"/>
    </w:pPr>
    <w:rPr>
      <w:smallCaps/>
      <w:color w:val="943634"/>
      <w:spacing w:val="10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80759"/>
    <w:pPr>
      <w:spacing w:after="0"/>
      <w:outlineLvl w:val="5"/>
    </w:pPr>
    <w:rPr>
      <w:smallCaps/>
      <w:color w:val="C0504D"/>
      <w:spacing w:val="5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80759"/>
    <w:pPr>
      <w:spacing w:after="0"/>
      <w:outlineLvl w:val="6"/>
    </w:pPr>
    <w:rPr>
      <w:b/>
      <w:smallCaps/>
      <w:color w:val="C0504D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80759"/>
    <w:pPr>
      <w:spacing w:after="0"/>
      <w:outlineLvl w:val="7"/>
    </w:pPr>
    <w:rPr>
      <w:b/>
      <w:i/>
      <w:smallCaps/>
      <w:color w:val="943634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80759"/>
    <w:pPr>
      <w:spacing w:after="0"/>
      <w:outlineLvl w:val="8"/>
    </w:pPr>
    <w:rPr>
      <w:b/>
      <w:i/>
      <w:smallCaps/>
      <w:color w:val="6224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2AB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62ABC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62AB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2ABC"/>
  </w:style>
  <w:style w:type="paragraph" w:styleId="Footer">
    <w:name w:val="footer"/>
    <w:basedOn w:val="Normal"/>
    <w:link w:val="FooterChar"/>
    <w:uiPriority w:val="99"/>
    <w:unhideWhenUsed/>
    <w:rsid w:val="00B62AB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2ABC"/>
  </w:style>
  <w:style w:type="paragraph" w:customStyle="1" w:styleId="Default">
    <w:name w:val="Default"/>
    <w:rsid w:val="00B62ABC"/>
    <w:pPr>
      <w:widowControl w:val="0"/>
      <w:autoSpaceDE w:val="0"/>
      <w:autoSpaceDN w:val="0"/>
      <w:adjustRightInd w:val="0"/>
    </w:pPr>
    <w:rPr>
      <w:rFonts w:ascii="Frutiger 45 Light" w:hAnsi="Frutiger 45 Light" w:cs="Frutiger 45 Light"/>
      <w:color w:val="000000"/>
      <w:sz w:val="22"/>
      <w:szCs w:val="22"/>
    </w:rPr>
  </w:style>
  <w:style w:type="character" w:customStyle="1" w:styleId="A0">
    <w:name w:val="A0"/>
    <w:uiPriority w:val="99"/>
    <w:rsid w:val="00B62ABC"/>
    <w:rPr>
      <w:rFonts w:cs="Frutiger 45 Light"/>
      <w:color w:val="949698"/>
      <w:sz w:val="22"/>
      <w:szCs w:val="22"/>
    </w:rPr>
  </w:style>
  <w:style w:type="character" w:customStyle="1" w:styleId="A2">
    <w:name w:val="A2"/>
    <w:uiPriority w:val="99"/>
    <w:rsid w:val="00B62ABC"/>
    <w:rPr>
      <w:rFonts w:cs="Frutiger 45 Light"/>
      <w:b/>
      <w:bCs/>
      <w:color w:val="689027"/>
      <w:sz w:val="44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280759"/>
    <w:pPr>
      <w:pBdr>
        <w:top w:val="single" w:sz="12" w:space="1" w:color="C0504D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link w:val="Title"/>
    <w:uiPriority w:val="10"/>
    <w:rsid w:val="00280759"/>
    <w:rPr>
      <w:smallCaps/>
      <w:sz w:val="48"/>
      <w:szCs w:val="48"/>
    </w:rPr>
  </w:style>
  <w:style w:type="character" w:customStyle="1" w:styleId="PlainTable41">
    <w:name w:val="Plain Table 41"/>
    <w:uiPriority w:val="21"/>
    <w:rsid w:val="00EA6A01"/>
    <w:rPr>
      <w:b/>
      <w:bCs/>
    </w:rPr>
  </w:style>
  <w:style w:type="character" w:customStyle="1" w:styleId="Heading1Char">
    <w:name w:val="Heading 1 Char"/>
    <w:link w:val="Heading1"/>
    <w:uiPriority w:val="9"/>
    <w:rsid w:val="00BC4CAC"/>
    <w:rPr>
      <w:rFonts w:ascii="Franklin Gothic Medium" w:hAnsi="Franklin Gothic Medium" w:cs="Times New Roman (Body CS)"/>
      <w:b/>
      <w:caps/>
      <w:color w:val="3BB0C9" w:themeColor="accent2"/>
      <w:spacing w:val="5"/>
      <w:sz w:val="32"/>
      <w:szCs w:val="32"/>
    </w:rPr>
  </w:style>
  <w:style w:type="character" w:customStyle="1" w:styleId="Heading2Char">
    <w:name w:val="Heading 2 Char"/>
    <w:link w:val="Heading2"/>
    <w:uiPriority w:val="9"/>
    <w:rsid w:val="00D37F65"/>
    <w:rPr>
      <w:rFonts w:ascii="Franklin Gothic Medium" w:hAnsi="Franklin Gothic Medium" w:cs="Times New Roman (Body CS)"/>
      <w:b/>
      <w:bCs/>
      <w:color w:val="97C000" w:themeColor="accent1"/>
      <w:spacing w:val="5"/>
      <w:sz w:val="28"/>
      <w:szCs w:val="28"/>
    </w:rPr>
  </w:style>
  <w:style w:type="character" w:customStyle="1" w:styleId="Heading3Char">
    <w:name w:val="Heading 3 Char"/>
    <w:link w:val="Heading3"/>
    <w:uiPriority w:val="9"/>
    <w:rsid w:val="00D37F65"/>
    <w:rPr>
      <w:rFonts w:ascii="Franklin Gothic Medium" w:hAnsi="Franklin Gothic Medium" w:cs="Times New Roman (Body CS)"/>
      <w:b/>
      <w:bCs/>
      <w:color w:val="808278" w:themeColor="accent3"/>
      <w:spacing w:val="5"/>
      <w:sz w:val="24"/>
      <w:szCs w:val="24"/>
    </w:rPr>
  </w:style>
  <w:style w:type="character" w:customStyle="1" w:styleId="Heading4Char">
    <w:name w:val="Heading 4 Char"/>
    <w:link w:val="Heading4"/>
    <w:uiPriority w:val="9"/>
    <w:rsid w:val="00280759"/>
    <w:rPr>
      <w:smallCaps/>
      <w:spacing w:val="10"/>
      <w:sz w:val="22"/>
      <w:szCs w:val="22"/>
    </w:rPr>
  </w:style>
  <w:style w:type="character" w:customStyle="1" w:styleId="Heading5Char">
    <w:name w:val="Heading 5 Char"/>
    <w:link w:val="Heading5"/>
    <w:uiPriority w:val="9"/>
    <w:rsid w:val="00280759"/>
    <w:rPr>
      <w:smallCaps/>
      <w:color w:val="943634"/>
      <w:spacing w:val="10"/>
      <w:sz w:val="22"/>
      <w:szCs w:val="26"/>
    </w:rPr>
  </w:style>
  <w:style w:type="character" w:customStyle="1" w:styleId="Heading6Char">
    <w:name w:val="Heading 6 Char"/>
    <w:link w:val="Heading6"/>
    <w:uiPriority w:val="9"/>
    <w:rsid w:val="00280759"/>
    <w:rPr>
      <w:smallCaps/>
      <w:color w:val="C0504D"/>
      <w:spacing w:val="5"/>
      <w:sz w:val="22"/>
    </w:rPr>
  </w:style>
  <w:style w:type="character" w:customStyle="1" w:styleId="Heading7Char">
    <w:name w:val="Heading 7 Char"/>
    <w:link w:val="Heading7"/>
    <w:uiPriority w:val="9"/>
    <w:rsid w:val="00280759"/>
    <w:rPr>
      <w:b/>
      <w:smallCaps/>
      <w:color w:val="C0504D"/>
      <w:spacing w:val="10"/>
    </w:rPr>
  </w:style>
  <w:style w:type="character" w:customStyle="1" w:styleId="Heading8Char">
    <w:name w:val="Heading 8 Char"/>
    <w:link w:val="Heading8"/>
    <w:uiPriority w:val="9"/>
    <w:rsid w:val="00280759"/>
    <w:rPr>
      <w:b/>
      <w:i/>
      <w:smallCaps/>
      <w:color w:val="943634"/>
    </w:rPr>
  </w:style>
  <w:style w:type="character" w:customStyle="1" w:styleId="Heading9Char">
    <w:name w:val="Heading 9 Char"/>
    <w:link w:val="Heading9"/>
    <w:uiPriority w:val="9"/>
    <w:rsid w:val="00280759"/>
    <w:rPr>
      <w:b/>
      <w:i/>
      <w:smallCaps/>
      <w:color w:val="622423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0759"/>
    <w:pPr>
      <w:spacing w:after="720" w:line="240" w:lineRule="auto"/>
      <w:jc w:val="right"/>
    </w:pPr>
    <w:rPr>
      <w:rFonts w:ascii="Cambria" w:eastAsia="Times New Roman" w:hAnsi="Cambria" w:cs="Times New Roman"/>
      <w:szCs w:val="22"/>
    </w:rPr>
  </w:style>
  <w:style w:type="character" w:customStyle="1" w:styleId="SubtitleChar">
    <w:name w:val="Subtitle Char"/>
    <w:link w:val="Subtitle"/>
    <w:uiPriority w:val="11"/>
    <w:rsid w:val="00280759"/>
    <w:rPr>
      <w:rFonts w:ascii="Cambria" w:eastAsia="Times New Roman" w:hAnsi="Cambria" w:cs="Times New Roman"/>
      <w:szCs w:val="22"/>
    </w:rPr>
  </w:style>
  <w:style w:type="character" w:styleId="Strong">
    <w:name w:val="Strong"/>
    <w:uiPriority w:val="22"/>
    <w:qFormat/>
    <w:rsid w:val="00280759"/>
    <w:rPr>
      <w:b/>
      <w:color w:val="C0504D"/>
    </w:rPr>
  </w:style>
  <w:style w:type="character" w:styleId="Emphasis">
    <w:name w:val="Emphasis"/>
    <w:uiPriority w:val="20"/>
    <w:qFormat/>
    <w:rsid w:val="00280759"/>
    <w:rPr>
      <w:b/>
      <w:i/>
      <w:spacing w:val="10"/>
    </w:rPr>
  </w:style>
  <w:style w:type="paragraph" w:customStyle="1" w:styleId="MediumGrid21">
    <w:name w:val="Medium Grid 21"/>
    <w:basedOn w:val="Normal"/>
    <w:uiPriority w:val="1"/>
    <w:rsid w:val="00EA6A01"/>
    <w:pPr>
      <w:spacing w:after="0" w:line="240" w:lineRule="auto"/>
    </w:pPr>
  </w:style>
  <w:style w:type="paragraph" w:customStyle="1" w:styleId="ColorfulList-Accent11">
    <w:name w:val="Colorful List - Accent 11"/>
    <w:basedOn w:val="Normal"/>
    <w:uiPriority w:val="34"/>
    <w:rsid w:val="00EA6A01"/>
    <w:pPr>
      <w:ind w:left="720"/>
      <w:contextualSpacing/>
    </w:p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rsid w:val="00EA6A01"/>
    <w:pPr>
      <w:spacing w:before="200" w:after="0"/>
      <w:ind w:left="360" w:right="360"/>
    </w:pPr>
    <w:rPr>
      <w:i/>
      <w:iCs/>
    </w:rPr>
  </w:style>
  <w:style w:type="character" w:customStyle="1" w:styleId="ColorfulGrid-Accent1Char">
    <w:name w:val="Colorful Grid - Accent 1 Char"/>
    <w:link w:val="ColorfulGrid-Accent11"/>
    <w:uiPriority w:val="29"/>
    <w:rsid w:val="00EA6A01"/>
    <w:rPr>
      <w:i/>
      <w:iCs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30"/>
    <w:rsid w:val="00EA6A01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LightShading-Accent2Char">
    <w:name w:val="Light Shading - Accent 2 Char"/>
    <w:link w:val="LightShading-Accent21"/>
    <w:uiPriority w:val="30"/>
    <w:rsid w:val="00EA6A01"/>
    <w:rPr>
      <w:b/>
      <w:bCs/>
      <w:i/>
      <w:iCs/>
    </w:rPr>
  </w:style>
  <w:style w:type="character" w:customStyle="1" w:styleId="PlainTable31">
    <w:name w:val="Plain Table 31"/>
    <w:uiPriority w:val="19"/>
    <w:rsid w:val="00EA6A01"/>
    <w:rPr>
      <w:i/>
      <w:iCs/>
    </w:rPr>
  </w:style>
  <w:style w:type="character" w:customStyle="1" w:styleId="PlainTable51">
    <w:name w:val="Plain Table 51"/>
    <w:uiPriority w:val="31"/>
    <w:rsid w:val="00EA6A01"/>
    <w:rPr>
      <w:smallCaps/>
    </w:rPr>
  </w:style>
  <w:style w:type="character" w:customStyle="1" w:styleId="TableGridLight1">
    <w:name w:val="Table Grid Light1"/>
    <w:uiPriority w:val="32"/>
    <w:rsid w:val="00EA6A01"/>
    <w:rPr>
      <w:smallCaps/>
      <w:spacing w:val="5"/>
      <w:u w:val="single"/>
    </w:rPr>
  </w:style>
  <w:style w:type="character" w:customStyle="1" w:styleId="GridTable1Light1">
    <w:name w:val="Grid Table 1 Light1"/>
    <w:uiPriority w:val="33"/>
    <w:rsid w:val="00EA6A01"/>
    <w:rPr>
      <w:i/>
      <w:iCs/>
      <w:smallCaps/>
      <w:spacing w:val="5"/>
    </w:rPr>
  </w:style>
  <w:style w:type="paragraph" w:customStyle="1" w:styleId="GridTable31">
    <w:name w:val="Grid Table 31"/>
    <w:basedOn w:val="Heading1"/>
    <w:next w:val="Normal"/>
    <w:uiPriority w:val="39"/>
    <w:semiHidden/>
    <w:unhideWhenUsed/>
    <w:rsid w:val="00EA6A01"/>
    <w:pPr>
      <w:outlineLvl w:val="9"/>
    </w:pPr>
    <w:rPr>
      <w:lang w:bidi="en-US"/>
    </w:rPr>
  </w:style>
  <w:style w:type="character" w:styleId="Hyperlink">
    <w:name w:val="Hyperlink"/>
    <w:uiPriority w:val="99"/>
    <w:unhideWhenUsed/>
    <w:rsid w:val="00C34A62"/>
    <w:rPr>
      <w:color w:val="0563C1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4A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C34A62"/>
    <w:rPr>
      <w:rFonts w:ascii="Courier New" w:hAnsi="Courier New" w:cs="Courier New"/>
      <w:sz w:val="20"/>
      <w:szCs w:val="20"/>
    </w:rPr>
  </w:style>
  <w:style w:type="character" w:customStyle="1" w:styleId="start-tag">
    <w:name w:val="start-tag"/>
    <w:basedOn w:val="DefaultParagraphFont"/>
    <w:rsid w:val="00C34A62"/>
  </w:style>
  <w:style w:type="character" w:customStyle="1" w:styleId="attribute-name">
    <w:name w:val="attribute-name"/>
    <w:basedOn w:val="DefaultParagraphFont"/>
    <w:rsid w:val="00C34A62"/>
  </w:style>
  <w:style w:type="character" w:customStyle="1" w:styleId="end-tag">
    <w:name w:val="end-tag"/>
    <w:basedOn w:val="DefaultParagraphFont"/>
    <w:rsid w:val="003728BA"/>
  </w:style>
  <w:style w:type="paragraph" w:styleId="Caption">
    <w:name w:val="caption"/>
    <w:basedOn w:val="Normal"/>
    <w:next w:val="Normal"/>
    <w:uiPriority w:val="35"/>
    <w:semiHidden/>
    <w:unhideWhenUsed/>
    <w:qFormat/>
    <w:rsid w:val="00280759"/>
    <w:rPr>
      <w:b/>
      <w:bCs/>
      <w:caps/>
      <w:sz w:val="16"/>
      <w:szCs w:val="18"/>
    </w:rPr>
  </w:style>
  <w:style w:type="paragraph" w:styleId="NoSpacing">
    <w:name w:val="No Spacing"/>
    <w:basedOn w:val="Normal"/>
    <w:link w:val="NoSpacingChar"/>
    <w:uiPriority w:val="1"/>
    <w:qFormat/>
    <w:rsid w:val="00280759"/>
    <w:pPr>
      <w:spacing w:after="0" w:line="240" w:lineRule="auto"/>
    </w:pPr>
  </w:style>
  <w:style w:type="character" w:customStyle="1" w:styleId="NoSpacingChar">
    <w:name w:val="No Spacing Char"/>
    <w:link w:val="NoSpacing"/>
    <w:uiPriority w:val="1"/>
    <w:rsid w:val="00280759"/>
  </w:style>
  <w:style w:type="paragraph" w:styleId="ListParagraph">
    <w:name w:val="List Paragraph"/>
    <w:basedOn w:val="Normal"/>
    <w:uiPriority w:val="34"/>
    <w:qFormat/>
    <w:rsid w:val="002807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80759"/>
    <w:rPr>
      <w:i/>
    </w:rPr>
  </w:style>
  <w:style w:type="character" w:customStyle="1" w:styleId="QuoteChar">
    <w:name w:val="Quote Char"/>
    <w:link w:val="Quote"/>
    <w:uiPriority w:val="29"/>
    <w:rsid w:val="0028075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80759"/>
    <w:pPr>
      <w:pBdr>
        <w:top w:val="single" w:sz="8" w:space="10" w:color="943634"/>
        <w:left w:val="single" w:sz="8" w:space="10" w:color="943634"/>
        <w:bottom w:val="single" w:sz="8" w:space="10" w:color="943634"/>
        <w:right w:val="single" w:sz="8" w:space="10" w:color="943634"/>
      </w:pBdr>
      <w:shd w:val="clear" w:color="auto" w:fill="C0504D"/>
      <w:spacing w:before="140" w:after="140"/>
      <w:ind w:left="1440" w:right="1440"/>
    </w:pPr>
    <w:rPr>
      <w:b/>
      <w:i/>
      <w:color w:val="FFFFFF"/>
    </w:rPr>
  </w:style>
  <w:style w:type="character" w:customStyle="1" w:styleId="IntenseQuoteChar">
    <w:name w:val="Intense Quote Char"/>
    <w:link w:val="IntenseQuote"/>
    <w:uiPriority w:val="30"/>
    <w:rsid w:val="00280759"/>
    <w:rPr>
      <w:b/>
      <w:i/>
      <w:color w:val="FFFFFF"/>
      <w:shd w:val="clear" w:color="auto" w:fill="C0504D"/>
    </w:rPr>
  </w:style>
  <w:style w:type="character" w:styleId="SubtleEmphasis">
    <w:name w:val="Subtle Emphasis"/>
    <w:uiPriority w:val="19"/>
    <w:qFormat/>
    <w:rsid w:val="00280759"/>
    <w:rPr>
      <w:i/>
    </w:rPr>
  </w:style>
  <w:style w:type="character" w:styleId="IntenseEmphasis">
    <w:name w:val="Intense Emphasis"/>
    <w:uiPriority w:val="21"/>
    <w:qFormat/>
    <w:rsid w:val="00280759"/>
    <w:rPr>
      <w:b/>
      <w:i/>
      <w:color w:val="C0504D"/>
      <w:spacing w:val="10"/>
    </w:rPr>
  </w:style>
  <w:style w:type="character" w:styleId="SubtleReference">
    <w:name w:val="Subtle Reference"/>
    <w:uiPriority w:val="31"/>
    <w:qFormat/>
    <w:rsid w:val="00280759"/>
    <w:rPr>
      <w:b/>
    </w:rPr>
  </w:style>
  <w:style w:type="character" w:styleId="IntenseReference">
    <w:name w:val="Intense Reference"/>
    <w:uiPriority w:val="32"/>
    <w:qFormat/>
    <w:rsid w:val="00280759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280759"/>
    <w:rPr>
      <w:rFonts w:ascii="Cambria" w:eastAsia="Times New Roman" w:hAnsi="Cambria" w:cs="Times New Roman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80759"/>
    <w:pPr>
      <w:outlineLvl w:val="9"/>
    </w:pPr>
  </w:style>
  <w:style w:type="character" w:customStyle="1" w:styleId="apple-converted-space">
    <w:name w:val="apple-converted-space"/>
    <w:basedOn w:val="DefaultParagraphFont"/>
    <w:rsid w:val="008F1309"/>
  </w:style>
  <w:style w:type="character" w:customStyle="1" w:styleId="meta">
    <w:name w:val="meta"/>
    <w:basedOn w:val="DefaultParagraphFont"/>
    <w:rsid w:val="00C22664"/>
  </w:style>
  <w:style w:type="character" w:styleId="UnresolvedMention">
    <w:name w:val="Unresolved Mention"/>
    <w:basedOn w:val="DefaultParagraphFont"/>
    <w:uiPriority w:val="99"/>
    <w:rsid w:val="002D1F4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4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6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4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7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1687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0124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9672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8797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3702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4296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2438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8442">
          <w:marLeft w:val="144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253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71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2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PandoLogic">
  <a:themeElements>
    <a:clrScheme name="PandoLogic-Palette">
      <a:dk1>
        <a:srgbClr val="424242"/>
      </a:dk1>
      <a:lt1>
        <a:srgbClr val="FFFFFF"/>
      </a:lt1>
      <a:dk2>
        <a:srgbClr val="3BB0C9"/>
      </a:dk2>
      <a:lt2>
        <a:srgbClr val="97C03C"/>
      </a:lt2>
      <a:accent1>
        <a:srgbClr val="97C000"/>
      </a:accent1>
      <a:accent2>
        <a:srgbClr val="3BB0C9"/>
      </a:accent2>
      <a:accent3>
        <a:srgbClr val="808278"/>
      </a:accent3>
      <a:accent4>
        <a:srgbClr val="F98D28"/>
      </a:accent4>
      <a:accent5>
        <a:srgbClr val="FCDA02"/>
      </a:accent5>
      <a:accent6>
        <a:srgbClr val="035978"/>
      </a:accent6>
      <a:hlink>
        <a:srgbClr val="3BB0C9"/>
      </a:hlink>
      <a:folHlink>
        <a:srgbClr val="808285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andoLogic" id="{26EC1951-DC50-7645-8D61-720AC5137D19}" vid="{B08D25BA-A734-D548-AD91-947627F12DB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C48BA18-D68A-4975-94FF-F31CF3F45D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sha Monserrat</dc:creator>
  <cp:keywords/>
  <cp:lastModifiedBy>Yigal Goldfine</cp:lastModifiedBy>
  <cp:revision>16</cp:revision>
  <cp:lastPrinted>2012-01-10T21:08:00Z</cp:lastPrinted>
  <dcterms:created xsi:type="dcterms:W3CDTF">2020-12-04T11:34:00Z</dcterms:created>
  <dcterms:modified xsi:type="dcterms:W3CDTF">2020-12-06T14:49:00Z</dcterms:modified>
</cp:coreProperties>
</file>